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BF2A15" w14:textId="77777777" w:rsidR="007A2113" w:rsidRPr="00D9269D" w:rsidRDefault="007A2113" w:rsidP="007A2113">
      <w:pPr>
        <w:pStyle w:val="2"/>
        <w:rPr>
          <w:rFonts w:ascii="Times New Roman" w:hAnsi="Times New Roman" w:cs="Times New Roman"/>
          <w:sz w:val="18"/>
          <w:szCs w:val="18"/>
        </w:rPr>
      </w:pPr>
      <w:bookmarkStart w:id="0" w:name="_GoBack"/>
      <w:bookmarkEnd w:id="0"/>
      <w:r w:rsidRPr="00D9269D">
        <w:rPr>
          <w:rFonts w:ascii="Times New Roman" w:hAnsi="Times New Roman" w:cs="Times New Roman"/>
          <w:sz w:val="18"/>
          <w:szCs w:val="18"/>
        </w:rPr>
        <w:t>Supplementary Table 1</w:t>
      </w:r>
    </w:p>
    <w:p w14:paraId="69BE3E78" w14:textId="77777777" w:rsidR="007A2113" w:rsidRPr="00D9269D" w:rsidRDefault="007A2113" w:rsidP="007A2113">
      <w:pPr>
        <w:ind w:firstLine="360"/>
        <w:jc w:val="center"/>
        <w:rPr>
          <w:rFonts w:ascii="Times New Roman" w:hAnsi="Times New Roman" w:cs="Times New Roman"/>
          <w:sz w:val="18"/>
          <w:szCs w:val="18"/>
        </w:rPr>
      </w:pPr>
      <w:r w:rsidRPr="00D9269D">
        <w:rPr>
          <w:rFonts w:ascii="Times New Roman" w:hAnsi="Times New Roman" w:cs="Times New Roman"/>
          <w:sz w:val="18"/>
          <w:szCs w:val="18"/>
        </w:rPr>
        <w:t>Pearson correlation coefficients between EPR and social-economic factors (</w:t>
      </w:r>
      <w:proofErr w:type="spellStart"/>
      <w:r w:rsidRPr="00D9269D">
        <w:rPr>
          <w:rFonts w:ascii="Times New Roman" w:hAnsi="Times New Roman" w:cs="Times New Roman"/>
          <w:sz w:val="18"/>
          <w:szCs w:val="18"/>
        </w:rPr>
        <w:t>GDPpc</w:t>
      </w:r>
      <w:proofErr w:type="spellEnd"/>
      <w:r w:rsidRPr="00D9269D">
        <w:rPr>
          <w:rFonts w:ascii="Times New Roman" w:hAnsi="Times New Roman" w:cs="Times New Roman"/>
          <w:sz w:val="18"/>
          <w:szCs w:val="18"/>
        </w:rPr>
        <w:t xml:space="preserve"> and UR) at provincial-level of China (two tailed test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24"/>
        <w:gridCol w:w="766"/>
        <w:gridCol w:w="766"/>
        <w:gridCol w:w="766"/>
        <w:gridCol w:w="766"/>
        <w:gridCol w:w="766"/>
        <w:gridCol w:w="767"/>
        <w:gridCol w:w="767"/>
        <w:gridCol w:w="767"/>
        <w:gridCol w:w="767"/>
        <w:gridCol w:w="767"/>
        <w:gridCol w:w="767"/>
        <w:gridCol w:w="767"/>
        <w:gridCol w:w="767"/>
        <w:gridCol w:w="767"/>
        <w:gridCol w:w="767"/>
        <w:gridCol w:w="767"/>
        <w:gridCol w:w="767"/>
      </w:tblGrid>
      <w:tr w:rsidR="007A2113" w:rsidRPr="00D9269D" w14:paraId="123A9159" w14:textId="77777777" w:rsidTr="00E309C6">
        <w:trPr>
          <w:trHeight w:val="170"/>
        </w:trPr>
        <w:tc>
          <w:tcPr>
            <w:tcW w:w="331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26F6F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3007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8</w:t>
            </w: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5BAD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7</w:t>
            </w: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D62E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6</w:t>
            </w: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83CD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5</w:t>
            </w: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2E6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4</w:t>
            </w: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C8F5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3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348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2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995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1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E04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10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946C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9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A1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8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0ECC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7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7900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6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DB2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5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5B9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4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759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3</w:t>
            </w: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14:paraId="283B9E7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PR2002</w:t>
            </w:r>
          </w:p>
        </w:tc>
      </w:tr>
      <w:tr w:rsidR="007A2113" w:rsidRPr="00D9269D" w14:paraId="6700D3D8" w14:textId="77777777" w:rsidTr="00E309C6">
        <w:trPr>
          <w:trHeight w:val="170"/>
        </w:trPr>
        <w:tc>
          <w:tcPr>
            <w:tcW w:w="331" w:type="pc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BE6C89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8</w:t>
            </w:r>
          </w:p>
        </w:tc>
        <w:tc>
          <w:tcPr>
            <w:tcW w:w="275" w:type="pct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363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</w:t>
            </w: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1F09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6A59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A30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77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4CE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0671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E2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1795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0EF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100E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C8C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998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36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BC5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58C0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9B42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AB94FE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5CBEE9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7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D10F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96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*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B398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06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060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26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AC3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AFBD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D374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FAC5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43D8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96AC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AB4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5C1D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AA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B03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EC43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2F6489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23B7BC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6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7A5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7D1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42C8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0*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CFCB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8429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E63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4D9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7B70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20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3CEA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BE9D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6725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C2A0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F7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E4A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B4A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180EA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768B272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D4BF71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5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206B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758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13D7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E96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8FE5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209B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E2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549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74E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8FB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18E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3DE3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EA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BF8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96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BD51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B2F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725856E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36A3E5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4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65F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9D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5E7D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00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15E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35C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330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8F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74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22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2601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A1A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25AF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85A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E1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9F85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839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7314737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57C94E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3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8D7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00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C5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E5E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762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7D5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9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0AE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719A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0992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0337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AB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D2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3499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AEBE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943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E86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A949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C10CC65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29ECF6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2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C82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78A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55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7B5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2B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026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79A4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6A1D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54E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EFD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3E19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349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B614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076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0E6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15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822D4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D95B0BD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B7E2E5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1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65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55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1F50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27E8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47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E04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39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B82F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1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490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A385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0D85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874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A8A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D7D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15B7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DFBA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6B39D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C80E497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2AA03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0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F96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AED7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467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7736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186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81DC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1B4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77A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4AA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5BF4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91F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CF2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9E34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0FCB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C2E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2E6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9E286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2010E794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7CE414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9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4B7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BB6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C0C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594F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0BF8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FBF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FA6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C4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A787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4BB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AD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D6D7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C540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71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371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4F8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75E1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508AB5E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390E91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8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E66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5EF7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46D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E4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5316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55D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DFFC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89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BB2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F9D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E05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A480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BC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64B1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C3E0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3A4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59D9E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4731A42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8A2D6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7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12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E76A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E6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88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A5A7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5AF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31E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B875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052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7C0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BEA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FDE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68D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D6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6763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F0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93997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056ECA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EC3406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6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97A0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ACEC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AF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1BB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2B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701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DF8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ED5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B0E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53B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7DB0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C1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BD84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94E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207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02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A21F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DA3AA2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1C1CBA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5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E078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962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E9A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E8E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956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17BF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52E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588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459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271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411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AA03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216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A58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459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31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227F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749928A2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AC3BD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4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E3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EB6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06F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DCE0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6BBE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2D45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92EE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A16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60B1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B2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AB6C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3465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F35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B0A2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1985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2C7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C38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D85ACA8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2B8D2C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3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BD75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203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44AE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5B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FD5A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6B5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5E1C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A4C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4E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D80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9F6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890E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A68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D0E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5B3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FD1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81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CFFF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93608A2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C3D8CC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GDPpc2002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DE5B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6A6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C69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F3C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38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E575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A4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64F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D7F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C0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3F1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B15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036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885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96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8AB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3F8D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7**</w:t>
            </w:r>
          </w:p>
        </w:tc>
      </w:tr>
      <w:tr w:rsidR="007A2113" w:rsidRPr="00D9269D" w14:paraId="474D3FB9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8F608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8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B1FD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1*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176B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FF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759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3F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371C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00FC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C3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611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EA8C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8D9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ED08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179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480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DA0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5A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570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6E647CE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99265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7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0B92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B06F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*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4C1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B0B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778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9AF0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CFE8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707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03C8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E2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8C2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B8D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6F5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F43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9D98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9F2D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61F2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B5E79A7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B5D707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6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76A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C4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C21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1*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0B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5001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4C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714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3BFF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DE7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823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91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6A9A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5A5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FA00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B7BF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C45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FE8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04A028D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26DEC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5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E5E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DFA2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C5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AE0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7*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0D87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C71A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1884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1AB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894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B20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F9C2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743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78E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6BC1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AD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82D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76C7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916AC87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250C0D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4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244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E775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554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C0F9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AD5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*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C66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47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FE8E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C95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736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6483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CA45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995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67A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375F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147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1BF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E223DA8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5E587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3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1307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CCC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B35D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DFE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574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AFA6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4AAD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BC6A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39D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23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E3D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88B9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0D2D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53C8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BA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A17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BD25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709E6CD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2A44A3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2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1222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85F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3AA5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3E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099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FB4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1A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6107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1EF0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DF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19A2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3A13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D57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7E7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F68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AE1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0975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B9F2325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1E821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1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4ACE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C62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C0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2A72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47C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B23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F0FE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1A03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5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C6D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787F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A7C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B0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8A7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C5B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EE19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75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4E8A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7E618FD1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314044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0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5F13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38C6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DC82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3276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61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19D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88FE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0E6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34B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FA6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21C3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1E2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0E4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668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F0D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10EE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D513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8E4FF1C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FD744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9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716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4EDD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484F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646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EA4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EB9B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6F7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9EE5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916E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0AEE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3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3A2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CD6D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02F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DD08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52B6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B5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B51B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7122C5A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41BC0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8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99A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98D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FDE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C6A2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013F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B738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BD8E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C43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7FB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8EE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197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1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2090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1FB0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59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125D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5C66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85B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2D5ECBB5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F3C3A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7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50C9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F63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3F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D485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9D5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98A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0C8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7F9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B97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498A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2F8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6A34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9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325C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F93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290F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064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D4C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CB60AD5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8B9B54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6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F69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C81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ECD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706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E63B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4D87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58A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EB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DE1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C7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845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75F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E518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0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66C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4FBA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784C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AD558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1A3DFC2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ECA66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5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E25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BCCE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DDA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B1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C06D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FFB0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E95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044D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D5A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691A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E79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289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1C74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598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0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AC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63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9508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F4FD2E5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6CBC15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4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3D78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F531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0FD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1A8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D2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983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02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31F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D225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B298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4727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8EE7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28E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8E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0A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**</w:t>
            </w:r>
          </w:p>
        </w:tc>
        <w:tc>
          <w:tcPr>
            <w:tcW w:w="2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FF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8B83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9157E5C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45A8EF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3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B18D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765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C2AF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A07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904E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EFBB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AD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41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105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03B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3D5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A1C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215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BDC8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8CDD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6E3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9**</w:t>
            </w:r>
          </w:p>
        </w:tc>
        <w:tc>
          <w:tcPr>
            <w:tcW w:w="274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D5D230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228DF85C" w14:textId="77777777" w:rsidTr="00E309C6">
        <w:trPr>
          <w:trHeight w:val="170"/>
        </w:trPr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89D7FD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2</w:t>
            </w:r>
          </w:p>
        </w:tc>
        <w:tc>
          <w:tcPr>
            <w:tcW w:w="275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3A1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A2A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CEC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4D75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972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1658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7B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0C11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B71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8DF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1C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45E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B2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6CA8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FC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46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DE8E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5**</w:t>
            </w:r>
          </w:p>
        </w:tc>
      </w:tr>
    </w:tbl>
    <w:p w14:paraId="3B7DAB9A" w14:textId="77777777" w:rsidR="007A2113" w:rsidRPr="00D9269D" w:rsidRDefault="007A2113" w:rsidP="007A2113">
      <w:pPr>
        <w:adjustRightInd w:val="0"/>
        <w:snapToGrid w:val="0"/>
        <w:spacing w:line="360" w:lineRule="auto"/>
        <w:ind w:firstLineChars="0" w:firstLine="0"/>
        <w:rPr>
          <w:rFonts w:ascii="Times New Roman" w:hAnsi="Times New Roman" w:cs="Times New Roman"/>
          <w:sz w:val="18"/>
          <w:szCs w:val="18"/>
        </w:rPr>
      </w:pPr>
      <w:r w:rsidRPr="00D9269D">
        <w:rPr>
          <w:rFonts w:ascii="Times New Roman" w:hAnsi="Times New Roman" w:cs="Times New Roman"/>
          <w:sz w:val="18"/>
          <w:szCs w:val="18"/>
        </w:rPr>
        <w:t xml:space="preserve">* </w:t>
      </w:r>
      <w:r w:rsidRPr="00D9269D">
        <w:rPr>
          <w:rFonts w:ascii="Times New Roman" w:hAnsi="Times New Roman" w:cs="Times New Roman"/>
          <w:i/>
          <w:iCs/>
          <w:sz w:val="18"/>
          <w:szCs w:val="18"/>
        </w:rPr>
        <w:t xml:space="preserve">P </w:t>
      </w:r>
      <w:r w:rsidRPr="00D9269D">
        <w:rPr>
          <w:rFonts w:ascii="Times New Roman" w:hAnsi="Times New Roman" w:cs="Times New Roman"/>
          <w:sz w:val="18"/>
          <w:szCs w:val="18"/>
        </w:rPr>
        <w:t xml:space="preserve">&lt; 0.05. ** </w:t>
      </w:r>
      <w:r w:rsidRPr="00D9269D">
        <w:rPr>
          <w:rFonts w:ascii="Times New Roman" w:hAnsi="Times New Roman" w:cs="Times New Roman"/>
          <w:i/>
          <w:iCs/>
          <w:sz w:val="18"/>
          <w:szCs w:val="18"/>
        </w:rPr>
        <w:t xml:space="preserve">P </w:t>
      </w:r>
      <w:r w:rsidRPr="00D9269D">
        <w:rPr>
          <w:rFonts w:ascii="Times New Roman" w:hAnsi="Times New Roman" w:cs="Times New Roman"/>
          <w:sz w:val="18"/>
          <w:szCs w:val="18"/>
        </w:rPr>
        <w:t>&lt; 0.01.</w:t>
      </w:r>
    </w:p>
    <w:p w14:paraId="5F2D060A" w14:textId="77777777" w:rsidR="007A2113" w:rsidRPr="00D9269D" w:rsidRDefault="007A2113" w:rsidP="007A2113">
      <w:pPr>
        <w:ind w:firstLine="360"/>
        <w:rPr>
          <w:rFonts w:ascii="Times New Roman" w:hAnsi="Times New Roman" w:cs="Times New Roman"/>
          <w:sz w:val="18"/>
          <w:szCs w:val="18"/>
        </w:rPr>
      </w:pPr>
    </w:p>
    <w:p w14:paraId="5D4D9854" w14:textId="77777777" w:rsidR="007A2113" w:rsidRPr="00D9269D" w:rsidRDefault="007A2113" w:rsidP="007A2113">
      <w:pPr>
        <w:widowControl/>
        <w:ind w:firstLineChars="0" w:firstLine="0"/>
        <w:jc w:val="left"/>
        <w:rPr>
          <w:rFonts w:ascii="Times New Roman" w:hAnsi="Times New Roman" w:cs="Times New Roman"/>
          <w:sz w:val="18"/>
          <w:szCs w:val="18"/>
        </w:rPr>
      </w:pPr>
      <w:r w:rsidRPr="00D9269D">
        <w:rPr>
          <w:rFonts w:ascii="Times New Roman" w:hAnsi="Times New Roman" w:cs="Times New Roman"/>
          <w:sz w:val="18"/>
          <w:szCs w:val="18"/>
        </w:rPr>
        <w:br w:type="page"/>
      </w:r>
    </w:p>
    <w:p w14:paraId="04D9C189" w14:textId="77777777" w:rsidR="007A2113" w:rsidRPr="00D9269D" w:rsidRDefault="007A2113" w:rsidP="007A2113">
      <w:pPr>
        <w:pStyle w:val="2"/>
        <w:rPr>
          <w:rFonts w:ascii="Times New Roman" w:hAnsi="Times New Roman" w:cs="Times New Roman"/>
          <w:sz w:val="18"/>
          <w:szCs w:val="18"/>
        </w:rPr>
      </w:pPr>
      <w:r w:rsidRPr="00D9269D">
        <w:rPr>
          <w:rFonts w:ascii="Times New Roman" w:hAnsi="Times New Roman" w:cs="Times New Roman"/>
          <w:sz w:val="18"/>
          <w:szCs w:val="18"/>
        </w:rPr>
        <w:lastRenderedPageBreak/>
        <w:t>Supplementary Table 2</w:t>
      </w:r>
    </w:p>
    <w:p w14:paraId="30E25147" w14:textId="77777777" w:rsidR="007A2113" w:rsidRPr="00D9269D" w:rsidRDefault="007A2113" w:rsidP="007A2113">
      <w:pPr>
        <w:ind w:firstLine="360"/>
        <w:jc w:val="center"/>
        <w:rPr>
          <w:rFonts w:ascii="Times New Roman" w:hAnsi="Times New Roman" w:cs="Times New Roman"/>
          <w:sz w:val="18"/>
          <w:szCs w:val="18"/>
        </w:rPr>
      </w:pPr>
      <w:r w:rsidRPr="00D9269D">
        <w:rPr>
          <w:rFonts w:ascii="Times New Roman" w:hAnsi="Times New Roman" w:cs="Times New Roman"/>
          <w:sz w:val="18"/>
          <w:szCs w:val="18"/>
        </w:rPr>
        <w:t>Pearson correlation coefficients between EDR and social-economic factors (</w:t>
      </w:r>
      <w:proofErr w:type="spellStart"/>
      <w:r w:rsidRPr="00D9269D">
        <w:rPr>
          <w:rFonts w:ascii="Times New Roman" w:hAnsi="Times New Roman" w:cs="Times New Roman"/>
          <w:sz w:val="18"/>
          <w:szCs w:val="18"/>
        </w:rPr>
        <w:t>GDPpc</w:t>
      </w:r>
      <w:proofErr w:type="spellEnd"/>
      <w:r w:rsidRPr="00D9269D">
        <w:rPr>
          <w:rFonts w:ascii="Times New Roman" w:hAnsi="Times New Roman" w:cs="Times New Roman"/>
          <w:sz w:val="18"/>
          <w:szCs w:val="18"/>
        </w:rPr>
        <w:t xml:space="preserve"> and UR) at provincial-level of China (two tailed test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00"/>
        <w:gridCol w:w="769"/>
        <w:gridCol w:w="769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  <w:gridCol w:w="768"/>
      </w:tblGrid>
      <w:tr w:rsidR="007A2113" w:rsidRPr="00D9269D" w14:paraId="6A65D261" w14:textId="77777777" w:rsidTr="00E309C6">
        <w:trPr>
          <w:trHeight w:val="170"/>
        </w:trPr>
        <w:tc>
          <w:tcPr>
            <w:tcW w:w="308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554E6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EE18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8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E09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7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175D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6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19D0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5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2080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4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B09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3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0F0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2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48B3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1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DF41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10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A86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9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7FBB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8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02A1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7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9E4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6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4EA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5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30AB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4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E4E0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3</w:t>
            </w:r>
          </w:p>
        </w:tc>
        <w:tc>
          <w:tcPr>
            <w:tcW w:w="272" w:type="pct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14:paraId="6254CDB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EDR2002</w:t>
            </w:r>
          </w:p>
        </w:tc>
      </w:tr>
      <w:tr w:rsidR="007A2113" w:rsidRPr="00D9269D" w14:paraId="1F7ED0EE" w14:textId="77777777" w:rsidTr="00E309C6">
        <w:trPr>
          <w:trHeight w:val="170"/>
        </w:trPr>
        <w:tc>
          <w:tcPr>
            <w:tcW w:w="308" w:type="pc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F44C3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8</w:t>
            </w:r>
          </w:p>
        </w:tc>
        <w:tc>
          <w:tcPr>
            <w:tcW w:w="276" w:type="pct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C2E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520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DA4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9996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F18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997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B26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AF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CF21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B11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D38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1665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EF27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8C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6AF7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2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E0D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E661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CCC191B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F21EED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7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604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84F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0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E23B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D380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9F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46B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79C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B81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38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28D1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5C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E86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444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667E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C07E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797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B969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313CEFE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CEC183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6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F10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E09D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C449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13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5E3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210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D2B4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1D1B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C5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FF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CFB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67B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B4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8885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9AE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8CE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C2C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DAD3B14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9F8AB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5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2AE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B4F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6544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C49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E50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4B69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D03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9B7F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E4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332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1BEF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6C2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5D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13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DF1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80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B4D9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2A7855F2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9C04D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4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E7CB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239A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09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B3E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64FA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A0D6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05B6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EEF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CE2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E235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29D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7B7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848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6F3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8FE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2AB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B35B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9734388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585DBA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3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C04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37A9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25E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389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398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E50A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9EC1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0A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59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987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DFF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FB5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6AB9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49D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03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18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2D8C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E91CDB9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5F267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2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55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4C53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EFC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C2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41A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CF9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022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  <w:t>-0.07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7176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D08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F71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C4F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A3F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35DC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324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38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D4F2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52E7C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187768B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A8E20A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1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7769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5DF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D3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F36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97A1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E5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F208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AC3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  <w:t>-0.09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BC8D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5D56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881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BE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F0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B0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33D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DF1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5D48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1A76C06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4DB861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10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4FB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6E5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E28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8670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52B2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F03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D8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9B1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1F8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FA7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CC0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299B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B6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450F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2B1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F3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827AA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71AB6574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EE7EDA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9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365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4B2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BE8C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A1E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9DFE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EB26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ECF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D19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A733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1FC6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C36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E88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AE0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590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8A62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B17F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3F50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7E79796F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7600C8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8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D54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C10E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1D9D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FF2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8B4F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41DC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773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7F2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A576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71E5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FF3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3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F157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6D96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E61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62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EE48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C20D0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814254A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5349F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7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C59D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EBC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2E90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280F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723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DD80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F8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D573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566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F9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3F51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DB45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C50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422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C6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EB2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D1F79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168D81F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7E73BA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6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889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2BB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685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264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684E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74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E8D8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8A0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8F9D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9E9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E60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DAD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230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*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685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F9E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165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DD24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18F7C37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E37C72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5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FC4E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108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9D1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E8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5EC1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F697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D4FF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1CC3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41BC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A1A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67FD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3BD9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0DB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041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6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185E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B3B1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706E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82314D1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89D36B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4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8605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F3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F1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C0C2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A32E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2E8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8E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800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1A16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32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42D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FD6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18A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7DD8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51B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8*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A13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C158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68AF158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4E26D1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3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F088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71D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B43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E004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5E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47D0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5A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60E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346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56E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0C88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6AE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494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2FE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BE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E138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5**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FDE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8EA9FA7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6B5970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GDPpc2002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017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658F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FFCC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701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85B5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518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66E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953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4144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B072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BD8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9099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2500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4284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9230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7C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449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70**</w:t>
            </w:r>
          </w:p>
        </w:tc>
      </w:tr>
      <w:tr w:rsidR="007A2113" w:rsidRPr="00D9269D" w14:paraId="3C1A2219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BFB998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UR2018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E351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7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E47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552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35C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109C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1CB6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4DE4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0E62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FF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6ED3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7CC2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F8DD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2631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B40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A4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E28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36D0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26AA8451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19AE56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7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B0A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70FD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9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7F5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26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1E6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C45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DC2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B67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C23B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9F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B468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B34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5B02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FB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F382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E3B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1E27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45C4254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6A2E6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6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5228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F79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73A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7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DF46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333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A6F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812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E86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7A65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22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32B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42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ECB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4B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13C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BA96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E31E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C38CBDC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269763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5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224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980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DE7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3AC7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1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4A4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DA7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C00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A42A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BDB6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CFD5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0DA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7D2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619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3DA3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800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3532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9A5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015AA79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9F17C3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4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7BD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D6F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88FD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36F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91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3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1F0F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6257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627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F1A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80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77F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9FC3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D6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230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1AE2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B39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3FAB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29D71027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A39D1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3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5CB8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7B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5D4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D8C2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685B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3A2C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9C9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CB4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96A1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B62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957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EF9A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465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661E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B7B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F893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F395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176B013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A936A5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2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014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64F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3559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667B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632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929A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F01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  <w:t>-0.03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A6F8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E33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5FD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46AF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FBE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21B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23DE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E7B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F2A2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00D9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3F6DD081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14DAEA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1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230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D5EA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5B50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9DA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0A3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F1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DB0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0B19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  <w:t>-0.07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9F43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A3C8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074B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94A8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AE3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3CB4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AE43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23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B0F7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C4B8EF4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2E4B12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10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C887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4E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BC04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8F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B3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4E33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E5DF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8DA6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6D7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9565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8D6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809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05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E670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C5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3F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5C8AF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5519E109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9B7F81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9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54ED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68B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3F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F6C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755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1F2F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2851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506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F237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14D9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38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AC2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81D2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35C8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0739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F40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CFD4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D57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F2B6AAD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CDAF08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8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731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A3A3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AD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2A5C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607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69B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FB2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190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1D4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B3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0EF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2*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079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74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0B5E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ED9F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FFE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81D74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06AA6394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FA819B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7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F0A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A359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7B7E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FA1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581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4EA7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3D4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FF6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872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C01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C83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C75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3*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CD9C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955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2A5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B38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A1CA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C3B3D9F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1BAD2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6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FDE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F15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2659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0B2A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2146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3A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7634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C09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D34B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DC2C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3B8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3195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BEA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45*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2C2C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DEC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9795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1CA4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DFA329C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7B7DF9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5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9942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408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BE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3BCE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2EDB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72B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C1CF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00FF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4CB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C033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41CA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5F4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403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64B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C4EB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4AFF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EE59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4DE0582E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2746E6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4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363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7C84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BE4E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1F5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B5E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D5D6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6030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002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79F6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AC26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FD12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80E81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210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D3C9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B7E4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4**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129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15E0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11BD6A2D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2A3B44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3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8D4C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91D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8E4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5D5E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B6A1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1BB2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606B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4BE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BF1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13C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A2F1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C23E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F30A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DA139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ED256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803C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62**</w:t>
            </w:r>
          </w:p>
        </w:tc>
        <w:tc>
          <w:tcPr>
            <w:tcW w:w="272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79607F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7A2113" w:rsidRPr="00D9269D" w14:paraId="67D6DB93" w14:textId="77777777" w:rsidTr="00E309C6">
        <w:trPr>
          <w:trHeight w:val="170"/>
        </w:trPr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A9EFE1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UR2002</w:t>
            </w:r>
          </w:p>
        </w:tc>
        <w:tc>
          <w:tcPr>
            <w:tcW w:w="276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859C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06F9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C27F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68484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718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1D03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52E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1E6D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217D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3738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84E5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2D47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2CAF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06AB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2520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1D22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D7965" w14:textId="77777777" w:rsidR="007A2113" w:rsidRPr="00D9269D" w:rsidRDefault="007A2113" w:rsidP="00E309C6">
            <w:pPr>
              <w:widowControl/>
              <w:adjustRightInd w:val="0"/>
              <w:snapToGrid w:val="0"/>
              <w:ind w:firstLineChars="0" w:firstLine="0"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D9269D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.56**</w:t>
            </w:r>
          </w:p>
        </w:tc>
      </w:tr>
    </w:tbl>
    <w:p w14:paraId="38B285F9" w14:textId="77777777" w:rsidR="007A2113" w:rsidRPr="00D9269D" w:rsidRDefault="007A2113" w:rsidP="007A2113">
      <w:pPr>
        <w:adjustRightInd w:val="0"/>
        <w:snapToGrid w:val="0"/>
        <w:spacing w:line="360" w:lineRule="auto"/>
        <w:ind w:firstLineChars="0" w:firstLine="0"/>
        <w:rPr>
          <w:rFonts w:ascii="Times New Roman" w:hAnsi="Times New Roman" w:cs="Times New Roman"/>
          <w:sz w:val="18"/>
          <w:szCs w:val="18"/>
        </w:rPr>
      </w:pPr>
      <w:r w:rsidRPr="00D9269D">
        <w:rPr>
          <w:rFonts w:ascii="Times New Roman" w:hAnsi="Times New Roman" w:cs="Times New Roman"/>
          <w:sz w:val="18"/>
          <w:szCs w:val="18"/>
        </w:rPr>
        <w:t xml:space="preserve">* </w:t>
      </w:r>
      <w:r w:rsidRPr="00D9269D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D9269D">
        <w:rPr>
          <w:rFonts w:ascii="Times New Roman" w:hAnsi="Times New Roman" w:cs="Times New Roman"/>
          <w:sz w:val="18"/>
          <w:szCs w:val="18"/>
        </w:rPr>
        <w:t xml:space="preserve"> &lt; 0.05. ** </w:t>
      </w:r>
      <w:r w:rsidRPr="00D9269D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D9269D">
        <w:rPr>
          <w:rFonts w:ascii="Times New Roman" w:hAnsi="Times New Roman" w:cs="Times New Roman"/>
          <w:sz w:val="18"/>
          <w:szCs w:val="18"/>
        </w:rPr>
        <w:t xml:space="preserve"> &lt; 0.01.</w:t>
      </w:r>
    </w:p>
    <w:p w14:paraId="39582762" w14:textId="77777777" w:rsidR="00657CCA" w:rsidRPr="00D9269D" w:rsidRDefault="00657CCA">
      <w:pPr>
        <w:ind w:firstLine="360"/>
        <w:rPr>
          <w:rFonts w:ascii="Times New Roman" w:hAnsi="Times New Roman" w:cs="Times New Roman"/>
          <w:sz w:val="18"/>
          <w:szCs w:val="18"/>
        </w:rPr>
      </w:pPr>
    </w:p>
    <w:sectPr w:rsidR="00657CCA" w:rsidRPr="00D9269D" w:rsidSect="007A21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C4E820" w14:textId="77777777" w:rsidR="00853875" w:rsidRDefault="00853875" w:rsidP="00861E39">
      <w:pPr>
        <w:ind w:firstLine="420"/>
      </w:pPr>
      <w:r>
        <w:separator/>
      </w:r>
    </w:p>
  </w:endnote>
  <w:endnote w:type="continuationSeparator" w:id="0">
    <w:p w14:paraId="707A2DCB" w14:textId="77777777" w:rsidR="00853875" w:rsidRDefault="00853875" w:rsidP="00861E39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Arial Unicode MS"/>
    <w:panose1 w:val="02020509000000000000"/>
    <w:charset w:val="88"/>
    <w:family w:val="modern"/>
    <w:notTrueType/>
    <w:pitch w:val="fixed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5AF68" w14:textId="77777777" w:rsidR="00E309C6" w:rsidRDefault="00E309C6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40F081" w14:textId="77777777" w:rsidR="00E309C6" w:rsidRDefault="00E309C6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DDA68F" w14:textId="77777777" w:rsidR="00E309C6" w:rsidRDefault="00E309C6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3F43E" w14:textId="77777777" w:rsidR="00853875" w:rsidRDefault="00853875" w:rsidP="00861E39">
      <w:pPr>
        <w:ind w:firstLine="420"/>
      </w:pPr>
      <w:r>
        <w:separator/>
      </w:r>
    </w:p>
  </w:footnote>
  <w:footnote w:type="continuationSeparator" w:id="0">
    <w:p w14:paraId="548E9709" w14:textId="77777777" w:rsidR="00853875" w:rsidRDefault="00853875" w:rsidP="00861E39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7FD02" w14:textId="77777777" w:rsidR="00E309C6" w:rsidRDefault="00E309C6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62E981" w14:textId="77777777" w:rsidR="00E309C6" w:rsidRPr="007A2113" w:rsidRDefault="00E309C6" w:rsidP="007A2113">
    <w:pPr>
      <w:ind w:left="420" w:firstLineChars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025F0" w14:textId="77777777" w:rsidR="00E309C6" w:rsidRDefault="00E309C6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387F"/>
    <w:multiLevelType w:val="hybridMultilevel"/>
    <w:tmpl w:val="43C4445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3066E2"/>
    <w:multiLevelType w:val="hybridMultilevel"/>
    <w:tmpl w:val="7FDCBF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677B9D"/>
    <w:multiLevelType w:val="hybridMultilevel"/>
    <w:tmpl w:val="5FD62A2C"/>
    <w:lvl w:ilvl="0" w:tplc="D4347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EBF451D"/>
    <w:multiLevelType w:val="hybridMultilevel"/>
    <w:tmpl w:val="36A4A48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3F64A2F"/>
    <w:multiLevelType w:val="hybridMultilevel"/>
    <w:tmpl w:val="43881E7A"/>
    <w:lvl w:ilvl="0" w:tplc="C73A6F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AAF57D2"/>
    <w:multiLevelType w:val="hybridMultilevel"/>
    <w:tmpl w:val="A184C278"/>
    <w:lvl w:ilvl="0" w:tplc="D2DA6B66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zU2MDe0NDQ2NzdW0lEKTi0uzszPAymwrAUAdo3QPywAAAA="/>
  </w:docVars>
  <w:rsids>
    <w:rsidRoot w:val="00BE736C"/>
    <w:rsid w:val="001C28BB"/>
    <w:rsid w:val="0029785B"/>
    <w:rsid w:val="002C1F73"/>
    <w:rsid w:val="002E3933"/>
    <w:rsid w:val="003A355F"/>
    <w:rsid w:val="00404993"/>
    <w:rsid w:val="004314A2"/>
    <w:rsid w:val="006075EF"/>
    <w:rsid w:val="00657CCA"/>
    <w:rsid w:val="00725F31"/>
    <w:rsid w:val="00765DB0"/>
    <w:rsid w:val="007A2113"/>
    <w:rsid w:val="007E538A"/>
    <w:rsid w:val="00853875"/>
    <w:rsid w:val="00861E39"/>
    <w:rsid w:val="00B47D7E"/>
    <w:rsid w:val="00BE736C"/>
    <w:rsid w:val="00BF1844"/>
    <w:rsid w:val="00D06BD1"/>
    <w:rsid w:val="00D9269D"/>
    <w:rsid w:val="00E309C6"/>
    <w:rsid w:val="00E82D51"/>
    <w:rsid w:val="00F20CE6"/>
    <w:rsid w:val="00F734E4"/>
    <w:rsid w:val="00FA1E10"/>
    <w:rsid w:val="00FB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B3248"/>
  <w15:chartTrackingRefBased/>
  <w15:docId w15:val="{899486D6-9035-4D3E-A10F-D61AF5B8B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1E39"/>
    <w:pPr>
      <w:widowControl w:val="0"/>
      <w:ind w:firstLineChars="200" w:firstLine="200"/>
      <w:jc w:val="both"/>
    </w:pPr>
  </w:style>
  <w:style w:type="paragraph" w:styleId="1">
    <w:name w:val="heading 1"/>
    <w:basedOn w:val="a"/>
    <w:next w:val="a"/>
    <w:link w:val="1Char"/>
    <w:uiPriority w:val="99"/>
    <w:qFormat/>
    <w:rsid w:val="007A2113"/>
    <w:pPr>
      <w:keepNext/>
      <w:keepLines/>
      <w:spacing w:before="340" w:line="360" w:lineRule="auto"/>
      <w:ind w:firstLineChars="0" w:firstLine="0"/>
      <w:outlineLvl w:val="0"/>
    </w:pPr>
    <w:rPr>
      <w:rFonts w:ascii="Times New Roman" w:hAnsi="Times New Roman" w:cs="Times New Roman"/>
      <w:b/>
      <w:bCs/>
      <w:noProof/>
      <w:kern w:val="44"/>
      <w:sz w:val="28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A2113"/>
    <w:pPr>
      <w:keepNext/>
      <w:keepLines/>
      <w:snapToGrid w:val="0"/>
      <w:spacing w:before="260" w:after="260"/>
      <w:ind w:firstLineChars="0" w:firstLine="0"/>
      <w:jc w:val="left"/>
      <w:outlineLvl w:val="1"/>
    </w:pPr>
    <w:rPr>
      <w:rFonts w:asciiTheme="majorHAnsi" w:eastAsia="Times New Roman" w:hAnsiTheme="majorHAnsi" w:cstheme="majorBidi"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7A2113"/>
    <w:pPr>
      <w:keepNext/>
      <w:keepLines/>
      <w:spacing w:before="260" w:after="260"/>
      <w:ind w:firstLineChars="0" w:firstLine="0"/>
      <w:outlineLvl w:val="2"/>
    </w:pPr>
    <w:rPr>
      <w:rFonts w:eastAsia="Times New Roman"/>
      <w:bCs/>
      <w:i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7A2113"/>
    <w:pPr>
      <w:keepNext/>
      <w:keepLines/>
      <w:spacing w:before="280" w:after="290" w:line="376" w:lineRule="auto"/>
      <w:outlineLvl w:val="3"/>
    </w:pPr>
    <w:rPr>
      <w:rFonts w:asciiTheme="majorHAnsi" w:eastAsia="Times New Roman" w:hAnsiTheme="majorHAnsi"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61E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ind w:firstLineChars="0" w:firstLine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61E3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61E39"/>
    <w:pPr>
      <w:tabs>
        <w:tab w:val="center" w:pos="4153"/>
        <w:tab w:val="right" w:pos="8306"/>
      </w:tabs>
      <w:snapToGrid w:val="0"/>
      <w:ind w:firstLineChars="0" w:firstLine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61E39"/>
    <w:rPr>
      <w:sz w:val="18"/>
      <w:szCs w:val="18"/>
    </w:rPr>
  </w:style>
  <w:style w:type="table" w:styleId="a5">
    <w:name w:val="Table Grid"/>
    <w:basedOn w:val="a1"/>
    <w:uiPriority w:val="39"/>
    <w:rsid w:val="00861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basedOn w:val="a0"/>
    <w:link w:val="1"/>
    <w:uiPriority w:val="99"/>
    <w:rsid w:val="007A2113"/>
    <w:rPr>
      <w:rFonts w:ascii="Times New Roman" w:hAnsi="Times New Roman" w:cs="Times New Roman"/>
      <w:b/>
      <w:bCs/>
      <w:noProof/>
      <w:kern w:val="44"/>
      <w:sz w:val="28"/>
      <w:szCs w:val="44"/>
    </w:rPr>
  </w:style>
  <w:style w:type="character" w:customStyle="1" w:styleId="2Char">
    <w:name w:val="标题 2 Char"/>
    <w:basedOn w:val="a0"/>
    <w:link w:val="2"/>
    <w:uiPriority w:val="9"/>
    <w:rsid w:val="007A2113"/>
    <w:rPr>
      <w:rFonts w:asciiTheme="majorHAnsi" w:eastAsia="Times New Roman" w:hAnsiTheme="majorHAnsi" w:cstheme="majorBidi"/>
      <w:bCs/>
      <w:szCs w:val="32"/>
    </w:rPr>
  </w:style>
  <w:style w:type="character" w:customStyle="1" w:styleId="3Char">
    <w:name w:val="标题 3 Char"/>
    <w:basedOn w:val="a0"/>
    <w:link w:val="3"/>
    <w:uiPriority w:val="9"/>
    <w:rsid w:val="007A2113"/>
    <w:rPr>
      <w:rFonts w:eastAsia="Times New Roman"/>
      <w:bCs/>
      <w:i/>
      <w:szCs w:val="32"/>
    </w:rPr>
  </w:style>
  <w:style w:type="character" w:customStyle="1" w:styleId="4Char">
    <w:name w:val="标题 4 Char"/>
    <w:basedOn w:val="a0"/>
    <w:link w:val="4"/>
    <w:uiPriority w:val="9"/>
    <w:rsid w:val="007A2113"/>
    <w:rPr>
      <w:rFonts w:asciiTheme="majorHAnsi" w:eastAsia="Times New Roman" w:hAnsiTheme="majorHAnsi" w:cstheme="majorBidi"/>
      <w:bCs/>
      <w:szCs w:val="28"/>
    </w:rPr>
  </w:style>
  <w:style w:type="paragraph" w:styleId="a6">
    <w:name w:val="List Paragraph"/>
    <w:basedOn w:val="a"/>
    <w:uiPriority w:val="34"/>
    <w:qFormat/>
    <w:rsid w:val="007A2113"/>
    <w:pPr>
      <w:ind w:firstLine="420"/>
    </w:pPr>
  </w:style>
  <w:style w:type="character" w:customStyle="1" w:styleId="alt-edited">
    <w:name w:val="alt-edited"/>
    <w:rsid w:val="007A2113"/>
  </w:style>
  <w:style w:type="paragraph" w:styleId="a7">
    <w:name w:val="No Spacing"/>
    <w:uiPriority w:val="1"/>
    <w:qFormat/>
    <w:rsid w:val="007A2113"/>
    <w:pPr>
      <w:widowControl w:val="0"/>
      <w:ind w:firstLineChars="200" w:firstLine="200"/>
      <w:jc w:val="both"/>
    </w:pPr>
  </w:style>
  <w:style w:type="character" w:styleId="a8">
    <w:name w:val="line number"/>
    <w:basedOn w:val="a0"/>
    <w:uiPriority w:val="99"/>
    <w:semiHidden/>
    <w:unhideWhenUsed/>
    <w:rsid w:val="007A2113"/>
  </w:style>
  <w:style w:type="character" w:customStyle="1" w:styleId="hps">
    <w:name w:val="hps"/>
    <w:rsid w:val="007A2113"/>
  </w:style>
  <w:style w:type="paragraph" w:customStyle="1" w:styleId="EndNoteBibliographyTitle">
    <w:name w:val="EndNote Bibliography Title"/>
    <w:basedOn w:val="a"/>
    <w:link w:val="EndNoteBibliographyTitle0"/>
    <w:rsid w:val="007A211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7A211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7A211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7A2113"/>
    <w:rPr>
      <w:rFonts w:ascii="等线" w:eastAsia="等线" w:hAnsi="等线"/>
      <w:noProof/>
      <w:sz w:val="20"/>
    </w:rPr>
  </w:style>
  <w:style w:type="paragraph" w:styleId="a9">
    <w:name w:val="Bibliography"/>
    <w:basedOn w:val="a"/>
    <w:next w:val="a"/>
    <w:uiPriority w:val="37"/>
    <w:unhideWhenUsed/>
    <w:rsid w:val="007A2113"/>
    <w:pPr>
      <w:ind w:left="720" w:hanging="720"/>
    </w:pPr>
  </w:style>
  <w:style w:type="paragraph" w:styleId="aa">
    <w:name w:val="footnote text"/>
    <w:basedOn w:val="a"/>
    <w:link w:val="Char1"/>
    <w:uiPriority w:val="99"/>
    <w:semiHidden/>
    <w:unhideWhenUsed/>
    <w:rsid w:val="007A2113"/>
    <w:pPr>
      <w:snapToGrid w:val="0"/>
      <w:jc w:val="left"/>
    </w:pPr>
    <w:rPr>
      <w:sz w:val="18"/>
      <w:szCs w:val="18"/>
    </w:rPr>
  </w:style>
  <w:style w:type="character" w:customStyle="1" w:styleId="Char1">
    <w:name w:val="脚注文本 Char"/>
    <w:basedOn w:val="a0"/>
    <w:link w:val="aa"/>
    <w:uiPriority w:val="99"/>
    <w:semiHidden/>
    <w:rsid w:val="007A2113"/>
    <w:rPr>
      <w:sz w:val="18"/>
      <w:szCs w:val="18"/>
    </w:rPr>
  </w:style>
  <w:style w:type="character" w:styleId="ab">
    <w:name w:val="footnote reference"/>
    <w:basedOn w:val="a0"/>
    <w:uiPriority w:val="99"/>
    <w:semiHidden/>
    <w:unhideWhenUsed/>
    <w:rsid w:val="007A2113"/>
    <w:rPr>
      <w:vertAlign w:val="superscript"/>
    </w:rPr>
  </w:style>
  <w:style w:type="table" w:styleId="ac">
    <w:name w:val="Grid Table Light"/>
    <w:basedOn w:val="a1"/>
    <w:uiPriority w:val="40"/>
    <w:rsid w:val="007A21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d">
    <w:name w:val="Date"/>
    <w:basedOn w:val="a"/>
    <w:next w:val="a"/>
    <w:link w:val="Char2"/>
    <w:uiPriority w:val="99"/>
    <w:semiHidden/>
    <w:unhideWhenUsed/>
    <w:rsid w:val="007A2113"/>
    <w:pPr>
      <w:ind w:leftChars="2500" w:left="100"/>
    </w:pPr>
  </w:style>
  <w:style w:type="character" w:customStyle="1" w:styleId="Char2">
    <w:name w:val="日期 Char"/>
    <w:basedOn w:val="a0"/>
    <w:link w:val="ad"/>
    <w:uiPriority w:val="99"/>
    <w:semiHidden/>
    <w:rsid w:val="007A2113"/>
  </w:style>
  <w:style w:type="character" w:styleId="ae">
    <w:name w:val="Hyperlink"/>
    <w:basedOn w:val="a0"/>
    <w:uiPriority w:val="99"/>
    <w:unhideWhenUsed/>
    <w:rsid w:val="007A2113"/>
    <w:rPr>
      <w:color w:val="0563C1" w:themeColor="hyperlink"/>
      <w:u w:val="single"/>
    </w:rPr>
  </w:style>
  <w:style w:type="paragraph" w:styleId="af">
    <w:name w:val="Revision"/>
    <w:hidden/>
    <w:uiPriority w:val="99"/>
    <w:semiHidden/>
    <w:rsid w:val="007A2113"/>
  </w:style>
  <w:style w:type="paragraph" w:styleId="af0">
    <w:name w:val="Balloon Text"/>
    <w:basedOn w:val="a"/>
    <w:link w:val="Char3"/>
    <w:uiPriority w:val="99"/>
    <w:semiHidden/>
    <w:unhideWhenUsed/>
    <w:rsid w:val="007A2113"/>
    <w:rPr>
      <w:sz w:val="18"/>
      <w:szCs w:val="18"/>
    </w:rPr>
  </w:style>
  <w:style w:type="character" w:customStyle="1" w:styleId="Char3">
    <w:name w:val="批注框文本 Char"/>
    <w:basedOn w:val="a0"/>
    <w:link w:val="af0"/>
    <w:uiPriority w:val="99"/>
    <w:semiHidden/>
    <w:rsid w:val="007A2113"/>
    <w:rPr>
      <w:sz w:val="18"/>
      <w:szCs w:val="18"/>
    </w:rPr>
  </w:style>
  <w:style w:type="character" w:styleId="af1">
    <w:name w:val="Placeholder Text"/>
    <w:basedOn w:val="a0"/>
    <w:uiPriority w:val="99"/>
    <w:semiHidden/>
    <w:rsid w:val="007A21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少彬</dc:creator>
  <cp:keywords/>
  <dc:description/>
  <cp:lastModifiedBy>王 少彬</cp:lastModifiedBy>
  <cp:revision>3</cp:revision>
  <dcterms:created xsi:type="dcterms:W3CDTF">2021-03-30T02:29:00Z</dcterms:created>
  <dcterms:modified xsi:type="dcterms:W3CDTF">2021-03-30T02:29:00Z</dcterms:modified>
</cp:coreProperties>
</file>